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Zimbabwe</w:t>
      </w:r>
      <w:r>
        <w:t xml:space="preserve"> </w:t>
      </w:r>
      <w:r>
        <w:t xml:space="preserve">Harar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0" w:name="cover-letter"/>
    <w:p>
      <w:pPr>
        <w:pStyle w:val="Heading1"/>
      </w:pPr>
      <w:r>
        <w:t xml:space="preserve">Cover Letter</w:t>
      </w:r>
    </w:p>
    <w:bookmarkEnd w:id="20"/>
    <w:p>
      <w:pPr>
        <w:pStyle w:val="FirstParagraph"/>
      </w:pPr>
      <w:r>
        <w:rPr>
          <w:bCs/>
          <w:b/>
        </w:rPr>
        <w:t xml:space="preserve">Dear Hiring Manager,</w:t>
      </w:r>
    </w:p>
    <w:p>
      <w:pPr>
        <w:pStyle w:val="BodyText"/>
      </w:pPr>
      <w:r>
        <w:t xml:space="preserve">I am writing to express my enthusiastic interest in the Telecommunication Engineer position at [Company Name] in Zimbabwe Harare. As a dedicated and skilled professional with a strong background in telecommunications, I am eager to contribute my expertise to your organization’s mission of advancing connectivity and innovation in this dynamic region. With a deep understanding of both technical challenges and the unique opportunities present in Zimbabwe Harare, I am confident that my qualifications align perfectly with the requirements of this role.</w:t>
      </w:r>
    </w:p>
    <w:p>
      <w:pPr>
        <w:pStyle w:val="BodyText"/>
      </w:pPr>
      <w:r>
        <w:t xml:space="preserve">As a Telecommunication Engineer, I have spent [X years] developing and maintaining communication networks that support businesses, governments, and communities. My experience spans network design, installation, maintenance, and troubleshooting of both wired and wireless systems. I have worked extensively with technologies such as fiber optics, 4G/5G infrastructure, satellite communications, and data transmission protocols. These skills have enabled me to deliver reliable solutions in environments ranging from urban centers like Harare to remote areas where connectivity is a critical need.</w:t>
      </w:r>
    </w:p>
    <w:p>
      <w:pPr>
        <w:pStyle w:val="BodyText"/>
      </w:pPr>
      <w:r>
        <w:t xml:space="preserve">What sets me apart is my commitment to adapting global best practices to local contexts. In Zimbabwe Harare, the telecommunications landscape faces unique challenges, including infrastructure limitations, regulatory complexities, and the demand for affordable yet high-quality services. My work has consistently focused on addressing these issues through innovative problem-solving and collaboration with stakeholders. For instance, in a recent project in [previous location], I led the deployment of a hybrid fiber-wireless network that improved broadband access for over 10,000 households while reducing operational costs by 25%. This experience has sharpened my ability to balance technical excellence with practical considerations, ensuring solutions that are both effective and sustainable.</w:t>
      </w:r>
    </w:p>
    <w:p>
      <w:pPr>
        <w:pStyle w:val="BodyText"/>
      </w:pPr>
      <w:r>
        <w:t xml:space="preserve">I am particularly drawn to the opportunity at [Company Name] because of its reputation as a leader in telecommunications innovation in Zimbabwe Harare. Your commitment to bridging the digital divide and fostering economic growth through advanced connectivity resonates deeply with my professional values. I am especially impressed by your recent initiatives in expanding rural broadband access and integrating emerging technologies like IoT (Internet of Things) into local infrastructure. I would be honored to contribute my technical expertise and passion for telecommunication engineering to support these goals.</w:t>
      </w:r>
    </w:p>
    <w:p>
      <w:pPr>
        <w:pStyle w:val="BodyText"/>
      </w:pPr>
      <w:r>
        <w:t xml:space="preserve">My technical proficiency includes a thorough understanding of network protocols such as TCP/IP, VoIP, and MPLS, as well as experience with tools like Wireshark, Cisco IOS, and network simulation software. I hold a [Degree Name] in Telecommunications Engineering from [University Name] and am certified in [Relevant Certifications]. Beyond technical skills, I possess strong interpersonal abilities that enable me to collaborate effectively with cross-functional teams, communicate complex concepts to non-technical stakeholders, and manage projects from conception to completion.</w:t>
      </w:r>
    </w:p>
    <w:p>
      <w:pPr>
        <w:pStyle w:val="BodyText"/>
      </w:pPr>
      <w:r>
        <w:t xml:space="preserve">One of my key strengths is my ability to thrive in fast-paced environments. In Zimbabwe Harare’s telecommunications sector, where demands for reliability and scalability are ever-growing, I have consistently demonstrated the ability to prioritize tasks, meet deadlines, and deliver high-quality results. For example, during a critical network upgrade project in [previous role], I coordinated with engineers across three time zones to ensure seamless service continuity during a major infrastructure expansion. This experience taught me the importance of adaptability and attention to detail—qualities that I believe are essential for success in this role.</w:t>
      </w:r>
    </w:p>
    <w:p>
      <w:pPr>
        <w:pStyle w:val="BodyText"/>
      </w:pPr>
      <w:r>
        <w:t xml:space="preserve">Additionally, I am deeply committed to continuous learning and staying abreast of industry trends. Telecommunication engineering is an ever-evolving field, and I regularly engage with professional development resources, attend workshops, and participate in industry forums. This proactive approach ensures that I can bring the latest knowledge and technologies to any organization I join. In Zimbabwe Harare, where the demand for cutting-edge solutions is rising rapidly, this mindset is not just an asset but a necessity.</w:t>
      </w:r>
    </w:p>
    <w:p>
      <w:pPr>
        <w:pStyle w:val="BodyText"/>
      </w:pPr>
      <w:r>
        <w:t xml:space="preserve">Finally, I would like to emphasize my passion for contributing to the growth of Zimbabwe Harare through telecommunications. The region’s potential for economic and social development is immense, and I am eager to play a role in unlocking that potential. Whether it’s by improving network reliability, reducing costs for end-users, or supporting the expansion of digital services, I am motivated by the impact my work can have on communities and businesses alike.</w:t>
      </w:r>
    </w:p>
    <w:p>
      <w:pPr>
        <w:pStyle w:val="BodyText"/>
      </w:pPr>
      <w:r>
        <w:t xml:space="preserve">Thank you for considering my application. I would welcome the opportunity to discuss how my skills and experiences align with [Company Name]’s vision. Please feel free to contact me at [Phone Number] or [Email Address] at your earliest convenience. I look forward to the possibility of contributing to your team and helping drive innovation in telecommunications across Zimbabwe Harar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Zimbabwe Harare</dc:title>
  <dc:creator/>
  <dc:language>en</dc:language>
  <cp:keywords/>
  <dcterms:created xsi:type="dcterms:W3CDTF">2026-07-23T01:00:54Z</dcterms:created>
  <dcterms:modified xsi:type="dcterms:W3CDTF">2026-07-23T01:00:54Z</dcterms:modified>
</cp:coreProperties>
</file>

<file path=docProps/custom.xml><?xml version="1.0" encoding="utf-8"?>
<Properties xmlns="http://schemas.openxmlformats.org/officeDocument/2006/custom-properties" xmlns:vt="http://schemas.openxmlformats.org/officeDocument/2006/docPropsVTypes"/>
</file>